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B1AA3" w14:textId="77777777" w:rsidR="00927556" w:rsidRDefault="00927556" w:rsidP="00927556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927556">
        <w:rPr>
          <w:rFonts w:ascii="Arial" w:hAnsi="Arial" w:cs="Arial"/>
          <w:b/>
          <w:bCs/>
          <w:sz w:val="32"/>
          <w:szCs w:val="32"/>
        </w:rPr>
        <w:t>Life's most persistent and urgent question is,</w:t>
      </w:r>
    </w:p>
    <w:p w14:paraId="7241594E" w14:textId="0B2E4A9A" w:rsidR="00927556" w:rsidRPr="00927556" w:rsidRDefault="00927556" w:rsidP="00927556">
      <w:pPr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927556">
        <w:rPr>
          <w:rFonts w:ascii="Arial" w:hAnsi="Arial" w:cs="Arial"/>
          <w:b/>
          <w:bCs/>
          <w:sz w:val="32"/>
          <w:szCs w:val="32"/>
        </w:rPr>
        <w:t>'What are you doing for others?'</w:t>
      </w:r>
    </w:p>
    <w:p w14:paraId="785CEF87" w14:textId="399F827D" w:rsidR="00927556" w:rsidRPr="00927556" w:rsidRDefault="00927556" w:rsidP="009275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rtin Luther King, Jr,</w:t>
      </w:r>
    </w:p>
    <w:p w14:paraId="544F6D75" w14:textId="77777777" w:rsidR="00927556" w:rsidRDefault="00927556" w:rsidP="00C87E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7EFF8B" w14:textId="20AC7149" w:rsidR="007C65F7" w:rsidRDefault="007C65F7" w:rsidP="00C87E6C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Hlk61798261"/>
      <w:r w:rsidRPr="00C87E6C">
        <w:rPr>
          <w:rFonts w:ascii="Arial" w:hAnsi="Arial" w:cs="Arial"/>
          <w:sz w:val="24"/>
          <w:szCs w:val="24"/>
        </w:rPr>
        <w:t>In June 2015 I had the opportunity to represent Mitchell Tech at the ACT College and Career Readiness Awards in Washington, D.C.  In addition to accepting ACT’s Career Preparedness Award for Mitchell Tech, I was able to spend a couple days sight-seeing with my wife, Sonya</w:t>
      </w:r>
      <w:bookmarkEnd w:id="0"/>
      <w:r w:rsidR="0093229B">
        <w:rPr>
          <w:rFonts w:ascii="Arial" w:hAnsi="Arial" w:cs="Arial"/>
          <w:sz w:val="24"/>
          <w:szCs w:val="24"/>
        </w:rPr>
        <w:t xml:space="preserve">.  </w:t>
      </w:r>
    </w:p>
    <w:p w14:paraId="1E4D69B1" w14:textId="77777777" w:rsidR="00C87E6C" w:rsidRPr="00C87E6C" w:rsidRDefault="00C87E6C" w:rsidP="00C87E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884069" w14:textId="16B8D908" w:rsidR="00C87E6C" w:rsidRDefault="00C87E6C" w:rsidP="00C87E6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87E6C">
        <w:rPr>
          <w:rFonts w:ascii="Arial" w:hAnsi="Arial" w:cs="Arial"/>
          <w:sz w:val="24"/>
          <w:szCs w:val="24"/>
        </w:rPr>
        <w:t>It was my first time in Washington, D.C., and we packed in as ma</w:t>
      </w:r>
      <w:r w:rsidR="007375DC">
        <w:rPr>
          <w:rFonts w:ascii="Arial" w:hAnsi="Arial" w:cs="Arial"/>
          <w:sz w:val="24"/>
          <w:szCs w:val="24"/>
        </w:rPr>
        <w:t>n</w:t>
      </w:r>
      <w:r w:rsidRPr="00C87E6C">
        <w:rPr>
          <w:rFonts w:ascii="Arial" w:hAnsi="Arial" w:cs="Arial"/>
          <w:sz w:val="24"/>
          <w:szCs w:val="24"/>
        </w:rPr>
        <w:t xml:space="preserve">y of the sights as we could see during our time in the city.  One of the landmarks we were able to visit was the Martin Luther King, Jr. Memorial.  I took the following picture during our visit at the </w:t>
      </w:r>
      <w:r w:rsidR="00F90D94">
        <w:rPr>
          <w:rFonts w:ascii="Arial" w:hAnsi="Arial" w:cs="Arial"/>
          <w:sz w:val="24"/>
          <w:szCs w:val="24"/>
        </w:rPr>
        <w:t>m</w:t>
      </w:r>
      <w:r w:rsidRPr="00C87E6C">
        <w:rPr>
          <w:rFonts w:ascii="Arial" w:hAnsi="Arial" w:cs="Arial"/>
          <w:sz w:val="24"/>
          <w:szCs w:val="24"/>
        </w:rPr>
        <w:t xml:space="preserve">emorial.  </w:t>
      </w:r>
    </w:p>
    <w:p w14:paraId="23ACD9A8" w14:textId="77777777" w:rsidR="006E6DCD" w:rsidRPr="00C87E6C" w:rsidRDefault="006E6DCD" w:rsidP="00C87E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7BDB58" w14:textId="1446A497" w:rsidR="007C65F7" w:rsidRDefault="00C87E6C" w:rsidP="006E6DC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87E6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0BB058" wp14:editId="569C7241">
            <wp:extent cx="5808518" cy="3857452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161" cy="3859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5703" w14:textId="70ABDB0A" w:rsidR="00C87E6C" w:rsidRDefault="00C87E6C" w:rsidP="00C87E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4C0193" w14:textId="088DC1D2" w:rsidR="006004E6" w:rsidRDefault="00385E7B" w:rsidP="006004E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with many of the memorials in D.C., </w:t>
      </w:r>
      <w:r w:rsidR="0001401F">
        <w:rPr>
          <w:rFonts w:ascii="Arial" w:hAnsi="Arial" w:cs="Arial"/>
          <w:sz w:val="24"/>
          <w:szCs w:val="24"/>
        </w:rPr>
        <w:t xml:space="preserve">the Martin Luther King, Jr. </w:t>
      </w:r>
      <w:r w:rsidR="008D697B">
        <w:rPr>
          <w:rFonts w:ascii="Arial" w:hAnsi="Arial" w:cs="Arial"/>
          <w:sz w:val="24"/>
          <w:szCs w:val="24"/>
        </w:rPr>
        <w:t>Memorial</w:t>
      </w:r>
      <w:r>
        <w:rPr>
          <w:rFonts w:ascii="Arial" w:hAnsi="Arial" w:cs="Arial"/>
          <w:sz w:val="24"/>
          <w:szCs w:val="24"/>
        </w:rPr>
        <w:t xml:space="preserve"> was very moving.  The memorial was</w:t>
      </w:r>
      <w:r w:rsidR="003E2D54">
        <w:rPr>
          <w:rFonts w:ascii="Arial" w:hAnsi="Arial" w:cs="Arial"/>
          <w:sz w:val="24"/>
          <w:szCs w:val="24"/>
        </w:rPr>
        <w:t xml:space="preserve"> even</w:t>
      </w:r>
      <w:r>
        <w:rPr>
          <w:rFonts w:ascii="Arial" w:hAnsi="Arial" w:cs="Arial"/>
          <w:sz w:val="24"/>
          <w:szCs w:val="24"/>
        </w:rPr>
        <w:t xml:space="preserve"> more extraordinary as I learned more about the symbolism associated with it.  However, I spent most of my time at the </w:t>
      </w:r>
      <w:r w:rsidR="00162DE5">
        <w:rPr>
          <w:rFonts w:ascii="Arial" w:hAnsi="Arial" w:cs="Arial"/>
          <w:sz w:val="24"/>
          <w:szCs w:val="24"/>
        </w:rPr>
        <w:t>m</w:t>
      </w:r>
      <w:r w:rsidRPr="00385E7B">
        <w:rPr>
          <w:rFonts w:ascii="Arial" w:hAnsi="Arial" w:cs="Arial"/>
          <w:sz w:val="24"/>
          <w:szCs w:val="24"/>
        </w:rPr>
        <w:t>emorial</w:t>
      </w:r>
      <w:r>
        <w:rPr>
          <w:rFonts w:ascii="Arial" w:hAnsi="Arial" w:cs="Arial"/>
          <w:sz w:val="24"/>
          <w:szCs w:val="24"/>
        </w:rPr>
        <w:t xml:space="preserve"> reading and </w:t>
      </w:r>
      <w:r w:rsidR="006004E6">
        <w:rPr>
          <w:rFonts w:ascii="Arial" w:hAnsi="Arial" w:cs="Arial"/>
          <w:sz w:val="24"/>
          <w:szCs w:val="24"/>
        </w:rPr>
        <w:t>reflecting on</w:t>
      </w:r>
      <w:r>
        <w:rPr>
          <w:rFonts w:ascii="Arial" w:hAnsi="Arial" w:cs="Arial"/>
          <w:sz w:val="24"/>
          <w:szCs w:val="24"/>
        </w:rPr>
        <w:t xml:space="preserve"> the quotes </w:t>
      </w:r>
      <w:r w:rsidR="006004E6">
        <w:rPr>
          <w:rFonts w:ascii="Arial" w:hAnsi="Arial" w:cs="Arial"/>
          <w:sz w:val="24"/>
          <w:szCs w:val="24"/>
        </w:rPr>
        <w:t xml:space="preserve">of Martin Luther King, Jr. </w:t>
      </w:r>
      <w:r>
        <w:rPr>
          <w:rFonts w:ascii="Arial" w:hAnsi="Arial" w:cs="Arial"/>
          <w:sz w:val="24"/>
          <w:szCs w:val="24"/>
        </w:rPr>
        <w:t xml:space="preserve">that are </w:t>
      </w:r>
      <w:r w:rsidR="00162DE5">
        <w:rPr>
          <w:rFonts w:ascii="Arial" w:hAnsi="Arial" w:cs="Arial"/>
          <w:sz w:val="24"/>
          <w:szCs w:val="24"/>
        </w:rPr>
        <w:t xml:space="preserve">carved in the stone </w:t>
      </w:r>
      <w:r w:rsidR="003E2D54">
        <w:rPr>
          <w:rFonts w:ascii="Arial" w:hAnsi="Arial" w:cs="Arial"/>
          <w:sz w:val="24"/>
          <w:szCs w:val="24"/>
        </w:rPr>
        <w:t>around</w:t>
      </w:r>
      <w:r w:rsidR="00162DE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memorial.  </w:t>
      </w:r>
      <w:r w:rsidR="007E1DB6">
        <w:rPr>
          <w:rFonts w:ascii="Arial" w:hAnsi="Arial" w:cs="Arial"/>
          <w:sz w:val="24"/>
          <w:szCs w:val="24"/>
        </w:rPr>
        <w:t>In all, t</w:t>
      </w:r>
      <w:r w:rsidR="00162DE5">
        <w:rPr>
          <w:rFonts w:ascii="Arial" w:hAnsi="Arial" w:cs="Arial"/>
          <w:sz w:val="24"/>
          <w:szCs w:val="24"/>
        </w:rPr>
        <w:t>he</w:t>
      </w:r>
      <w:r w:rsidR="00D22826">
        <w:rPr>
          <w:rFonts w:ascii="Arial" w:hAnsi="Arial" w:cs="Arial"/>
          <w:sz w:val="24"/>
          <w:szCs w:val="24"/>
        </w:rPr>
        <w:t xml:space="preserve">re are </w:t>
      </w:r>
      <w:r w:rsidR="007E1DB6">
        <w:rPr>
          <w:rFonts w:ascii="Arial" w:hAnsi="Arial" w:cs="Arial"/>
          <w:sz w:val="24"/>
          <w:szCs w:val="24"/>
        </w:rPr>
        <w:t>fifteen</w:t>
      </w:r>
      <w:r w:rsidR="00D22826">
        <w:rPr>
          <w:rFonts w:ascii="Arial" w:hAnsi="Arial" w:cs="Arial"/>
          <w:sz w:val="24"/>
          <w:szCs w:val="24"/>
        </w:rPr>
        <w:t xml:space="preserve"> quotes</w:t>
      </w:r>
      <w:r w:rsidR="00C45812">
        <w:rPr>
          <w:rFonts w:ascii="Arial" w:hAnsi="Arial" w:cs="Arial"/>
          <w:sz w:val="24"/>
          <w:szCs w:val="24"/>
        </w:rPr>
        <w:t xml:space="preserve"> </w:t>
      </w:r>
      <w:r w:rsidR="00D2504E">
        <w:rPr>
          <w:rFonts w:ascii="Arial" w:hAnsi="Arial" w:cs="Arial"/>
          <w:sz w:val="24"/>
          <w:szCs w:val="24"/>
        </w:rPr>
        <w:t>featured at the memorial</w:t>
      </w:r>
      <w:r w:rsidR="00C45812">
        <w:rPr>
          <w:rFonts w:ascii="Arial" w:hAnsi="Arial" w:cs="Arial"/>
          <w:sz w:val="24"/>
          <w:szCs w:val="24"/>
        </w:rPr>
        <w:t>.  The</w:t>
      </w:r>
      <w:r w:rsidR="00162DE5">
        <w:rPr>
          <w:rFonts w:ascii="Arial" w:hAnsi="Arial" w:cs="Arial"/>
          <w:sz w:val="24"/>
          <w:szCs w:val="24"/>
        </w:rPr>
        <w:t xml:space="preserve"> following is a list of </w:t>
      </w:r>
      <w:r w:rsidR="00D62703">
        <w:rPr>
          <w:rFonts w:ascii="Arial" w:hAnsi="Arial" w:cs="Arial"/>
          <w:sz w:val="24"/>
          <w:szCs w:val="24"/>
        </w:rPr>
        <w:t xml:space="preserve">my </w:t>
      </w:r>
      <w:r w:rsidR="00D8049E">
        <w:rPr>
          <w:rFonts w:ascii="Arial" w:hAnsi="Arial" w:cs="Arial"/>
          <w:sz w:val="24"/>
          <w:szCs w:val="24"/>
        </w:rPr>
        <w:t xml:space="preserve">five </w:t>
      </w:r>
      <w:r w:rsidR="00D62703">
        <w:rPr>
          <w:rFonts w:ascii="Arial" w:hAnsi="Arial" w:cs="Arial"/>
          <w:sz w:val="24"/>
          <w:szCs w:val="24"/>
        </w:rPr>
        <w:t xml:space="preserve">favorite </w:t>
      </w:r>
      <w:r w:rsidR="00162DE5">
        <w:rPr>
          <w:rFonts w:ascii="Arial" w:hAnsi="Arial" w:cs="Arial"/>
          <w:sz w:val="24"/>
          <w:szCs w:val="24"/>
        </w:rPr>
        <w:t xml:space="preserve">quotes </w:t>
      </w:r>
      <w:r w:rsidR="00D8049E">
        <w:rPr>
          <w:rFonts w:ascii="Arial" w:hAnsi="Arial" w:cs="Arial"/>
          <w:sz w:val="24"/>
          <w:szCs w:val="24"/>
        </w:rPr>
        <w:t xml:space="preserve">that are </w:t>
      </w:r>
      <w:r w:rsidR="001A211A">
        <w:rPr>
          <w:rFonts w:ascii="Arial" w:hAnsi="Arial" w:cs="Arial"/>
          <w:sz w:val="24"/>
          <w:szCs w:val="24"/>
        </w:rPr>
        <w:t xml:space="preserve">carved into the </w:t>
      </w:r>
      <w:r w:rsidR="00801963">
        <w:rPr>
          <w:rFonts w:ascii="Arial" w:hAnsi="Arial" w:cs="Arial"/>
          <w:sz w:val="24"/>
          <w:szCs w:val="24"/>
        </w:rPr>
        <w:t>stone</w:t>
      </w:r>
      <w:r w:rsidR="00FB389F">
        <w:rPr>
          <w:rFonts w:ascii="Arial" w:hAnsi="Arial" w:cs="Arial"/>
          <w:sz w:val="24"/>
          <w:szCs w:val="24"/>
        </w:rPr>
        <w:t xml:space="preserve">:  </w:t>
      </w:r>
    </w:p>
    <w:p w14:paraId="438ADEB6" w14:textId="48BF21A1" w:rsidR="006004E6" w:rsidRDefault="006004E6" w:rsidP="00DB779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B779E">
        <w:rPr>
          <w:rFonts w:ascii="Arial" w:hAnsi="Arial" w:cs="Arial"/>
          <w:sz w:val="24"/>
          <w:szCs w:val="24"/>
        </w:rPr>
        <w:t>"The ultimate measure of a man is not where he stands in moments of convenience and comfort, but where he stands at times of challenge and controversy."</w:t>
      </w:r>
    </w:p>
    <w:p w14:paraId="677A088F" w14:textId="502E6B07" w:rsidR="003C544B" w:rsidRPr="003C544B" w:rsidRDefault="003C544B" w:rsidP="003C544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B779E">
        <w:rPr>
          <w:rFonts w:ascii="Arial" w:hAnsi="Arial" w:cs="Arial"/>
          <w:sz w:val="24"/>
          <w:szCs w:val="24"/>
        </w:rPr>
        <w:t xml:space="preserve">"Injustice anywhere is a threat to justice everywhere. </w:t>
      </w:r>
    </w:p>
    <w:p w14:paraId="07FD9A90" w14:textId="12F3040E" w:rsidR="006004E6" w:rsidRDefault="006004E6" w:rsidP="00DB779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B779E">
        <w:rPr>
          <w:rFonts w:ascii="Arial" w:hAnsi="Arial" w:cs="Arial"/>
          <w:sz w:val="24"/>
          <w:szCs w:val="24"/>
        </w:rPr>
        <w:t>"True peace is not merely the absence of tension; it is the presence of justice."</w:t>
      </w:r>
    </w:p>
    <w:p w14:paraId="140006A3" w14:textId="77777777" w:rsidR="00D2504E" w:rsidRPr="00DB779E" w:rsidRDefault="00D2504E" w:rsidP="00D2504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B779E">
        <w:rPr>
          <w:rFonts w:ascii="Arial" w:hAnsi="Arial" w:cs="Arial"/>
          <w:sz w:val="24"/>
          <w:szCs w:val="24"/>
        </w:rPr>
        <w:t>"Out of the mountain of despair, a stone of hope."</w:t>
      </w:r>
    </w:p>
    <w:p w14:paraId="0FEF4F67" w14:textId="0BB351B6" w:rsidR="00D2504E" w:rsidRPr="003C544B" w:rsidRDefault="00D2504E" w:rsidP="003C544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B779E">
        <w:rPr>
          <w:rFonts w:ascii="Arial" w:hAnsi="Arial" w:cs="Arial"/>
          <w:sz w:val="24"/>
          <w:szCs w:val="24"/>
        </w:rPr>
        <w:t>"Darkness cannot drive out darkness, only light can do that. Hate cannot drive out hate, only love can do that."</w:t>
      </w:r>
    </w:p>
    <w:p w14:paraId="68BE2697" w14:textId="4E0E70AA" w:rsidR="00162DE5" w:rsidRDefault="00162DE5" w:rsidP="00162D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06C3FAF" w14:textId="3BDE4CAB" w:rsidR="006E3320" w:rsidRDefault="00162DE5" w:rsidP="00162D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ever, my favorite quote </w:t>
      </w:r>
      <w:r w:rsidR="00AB0DB3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</w:t>
      </w:r>
      <w:r w:rsidR="006E3320" w:rsidRPr="006E3320">
        <w:rPr>
          <w:rFonts w:ascii="Arial" w:hAnsi="Arial" w:cs="Arial"/>
          <w:sz w:val="24"/>
          <w:szCs w:val="24"/>
        </w:rPr>
        <w:t>Martin Luther King, Jr</w:t>
      </w:r>
      <w:r w:rsidR="006E3320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is not carved into the stone of his memorial.  My favorite quote</w:t>
      </w:r>
      <w:r w:rsidR="00927556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“</w:t>
      </w:r>
      <w:r w:rsidRPr="00162DE5">
        <w:rPr>
          <w:rFonts w:ascii="Arial" w:hAnsi="Arial" w:cs="Arial"/>
          <w:sz w:val="24"/>
          <w:szCs w:val="24"/>
        </w:rPr>
        <w:t>Life's most persistent and urgent question is, 'What are you doing for others?'</w:t>
      </w:r>
      <w:r w:rsidR="00FA00E5">
        <w:rPr>
          <w:rFonts w:ascii="Arial" w:hAnsi="Arial" w:cs="Arial"/>
          <w:sz w:val="24"/>
          <w:szCs w:val="24"/>
        </w:rPr>
        <w:t>”</w:t>
      </w:r>
      <w:r w:rsidR="00702B48">
        <w:rPr>
          <w:rFonts w:ascii="Arial" w:hAnsi="Arial" w:cs="Arial"/>
          <w:sz w:val="24"/>
          <w:szCs w:val="24"/>
        </w:rPr>
        <w:t xml:space="preserve"> </w:t>
      </w:r>
      <w:r w:rsidR="0058640C">
        <w:rPr>
          <w:rFonts w:ascii="Arial" w:hAnsi="Arial" w:cs="Arial"/>
          <w:sz w:val="24"/>
          <w:szCs w:val="24"/>
        </w:rPr>
        <w:t xml:space="preserve">makes me pause and </w:t>
      </w:r>
      <w:r w:rsidR="00927556">
        <w:rPr>
          <w:rFonts w:ascii="Arial" w:hAnsi="Arial" w:cs="Arial"/>
          <w:sz w:val="24"/>
          <w:szCs w:val="24"/>
        </w:rPr>
        <w:t>e</w:t>
      </w:r>
      <w:r w:rsidR="00B3577C">
        <w:rPr>
          <w:rFonts w:ascii="Arial" w:hAnsi="Arial" w:cs="Arial"/>
          <w:sz w:val="24"/>
          <w:szCs w:val="24"/>
        </w:rPr>
        <w:t xml:space="preserve">valuate </w:t>
      </w:r>
      <w:r w:rsidR="000156A8">
        <w:rPr>
          <w:rFonts w:ascii="Arial" w:hAnsi="Arial" w:cs="Arial"/>
          <w:sz w:val="24"/>
          <w:szCs w:val="24"/>
        </w:rPr>
        <w:t>how I am using my time</w:t>
      </w:r>
      <w:r w:rsidR="000F5B69">
        <w:rPr>
          <w:rFonts w:ascii="Arial" w:hAnsi="Arial" w:cs="Arial"/>
          <w:sz w:val="24"/>
          <w:szCs w:val="24"/>
        </w:rPr>
        <w:t xml:space="preserve"> and energy</w:t>
      </w:r>
      <w:r w:rsidR="00DF36D6">
        <w:rPr>
          <w:rFonts w:ascii="Arial" w:hAnsi="Arial" w:cs="Arial"/>
          <w:sz w:val="24"/>
          <w:szCs w:val="24"/>
        </w:rPr>
        <w:t xml:space="preserve"> to help others.  </w:t>
      </w:r>
    </w:p>
    <w:p w14:paraId="7EE85991" w14:textId="32C11B28" w:rsidR="000751A7" w:rsidRDefault="000751A7" w:rsidP="00162D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E1CA2A" w14:textId="2BCBE221" w:rsidR="00B62825" w:rsidRDefault="00AC5E99" w:rsidP="00B6282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, </w:t>
      </w:r>
      <w:proofErr w:type="gramStart"/>
      <w:r w:rsidR="00B62825">
        <w:rPr>
          <w:rFonts w:ascii="Arial" w:hAnsi="Arial" w:cs="Arial"/>
          <w:sz w:val="24"/>
          <w:szCs w:val="24"/>
        </w:rPr>
        <w:t>I’ll</w:t>
      </w:r>
      <w:proofErr w:type="gramEnd"/>
      <w:r w:rsidR="00B62825">
        <w:rPr>
          <w:rFonts w:ascii="Arial" w:hAnsi="Arial" w:cs="Arial"/>
          <w:sz w:val="24"/>
          <w:szCs w:val="24"/>
        </w:rPr>
        <w:t xml:space="preserve"> </w:t>
      </w:r>
      <w:r w:rsidR="002C07E6">
        <w:rPr>
          <w:rFonts w:ascii="Arial" w:hAnsi="Arial" w:cs="Arial"/>
          <w:sz w:val="24"/>
          <w:szCs w:val="24"/>
        </w:rPr>
        <w:t xml:space="preserve">ask </w:t>
      </w:r>
      <w:r w:rsidR="00B62825">
        <w:rPr>
          <w:rFonts w:ascii="Arial" w:hAnsi="Arial" w:cs="Arial"/>
          <w:sz w:val="24"/>
          <w:szCs w:val="24"/>
        </w:rPr>
        <w:t>you</w:t>
      </w:r>
      <w:r w:rsidR="00936F5C">
        <w:rPr>
          <w:rFonts w:ascii="Arial" w:hAnsi="Arial" w:cs="Arial"/>
          <w:sz w:val="24"/>
          <w:szCs w:val="24"/>
        </w:rPr>
        <w:t xml:space="preserve">, </w:t>
      </w:r>
      <w:r w:rsidR="00B62825">
        <w:rPr>
          <w:rFonts w:ascii="Arial" w:hAnsi="Arial" w:cs="Arial"/>
          <w:sz w:val="24"/>
          <w:szCs w:val="24"/>
        </w:rPr>
        <w:t xml:space="preserve">what are you doing for others?  Are you </w:t>
      </w:r>
      <w:r w:rsidR="008676C6">
        <w:rPr>
          <w:rFonts w:ascii="Arial" w:hAnsi="Arial" w:cs="Arial"/>
          <w:sz w:val="24"/>
          <w:szCs w:val="24"/>
        </w:rPr>
        <w:t>giving a pen</w:t>
      </w:r>
      <w:r w:rsidR="00822FA6">
        <w:rPr>
          <w:rFonts w:ascii="Arial" w:hAnsi="Arial" w:cs="Arial"/>
          <w:sz w:val="24"/>
          <w:szCs w:val="24"/>
        </w:rPr>
        <w:t xml:space="preserve"> and paper</w:t>
      </w:r>
      <w:r w:rsidR="008676C6">
        <w:rPr>
          <w:rFonts w:ascii="Arial" w:hAnsi="Arial" w:cs="Arial"/>
          <w:sz w:val="24"/>
          <w:szCs w:val="24"/>
        </w:rPr>
        <w:t xml:space="preserve"> to someone who </w:t>
      </w:r>
      <w:proofErr w:type="gramStart"/>
      <w:r w:rsidR="008676C6">
        <w:rPr>
          <w:rFonts w:ascii="Arial" w:hAnsi="Arial" w:cs="Arial"/>
          <w:sz w:val="24"/>
          <w:szCs w:val="24"/>
        </w:rPr>
        <w:t>doesn’t</w:t>
      </w:r>
      <w:proofErr w:type="gramEnd"/>
      <w:r w:rsidR="008676C6">
        <w:rPr>
          <w:rFonts w:ascii="Arial" w:hAnsi="Arial" w:cs="Arial"/>
          <w:sz w:val="24"/>
          <w:szCs w:val="24"/>
        </w:rPr>
        <w:t xml:space="preserve"> have anything to </w:t>
      </w:r>
      <w:r w:rsidR="00822FA6">
        <w:rPr>
          <w:rFonts w:ascii="Arial" w:hAnsi="Arial" w:cs="Arial"/>
          <w:sz w:val="24"/>
          <w:szCs w:val="24"/>
        </w:rPr>
        <w:t>take notes</w:t>
      </w:r>
      <w:r w:rsidR="008676C6">
        <w:rPr>
          <w:rFonts w:ascii="Arial" w:hAnsi="Arial" w:cs="Arial"/>
          <w:sz w:val="24"/>
          <w:szCs w:val="24"/>
        </w:rPr>
        <w:t xml:space="preserve"> with?</w:t>
      </w:r>
      <w:r w:rsidR="00B62825">
        <w:rPr>
          <w:rFonts w:ascii="Arial" w:hAnsi="Arial" w:cs="Arial"/>
          <w:sz w:val="24"/>
          <w:szCs w:val="24"/>
        </w:rPr>
        <w:t xml:space="preserve">  Are you wearing a mask to keep others safer from COVID-19?  </w:t>
      </w:r>
      <w:r w:rsidR="002C07E6">
        <w:rPr>
          <w:rFonts w:ascii="Arial" w:hAnsi="Arial" w:cs="Arial"/>
          <w:sz w:val="24"/>
          <w:szCs w:val="24"/>
        </w:rPr>
        <w:t xml:space="preserve">Are you a listening ear for someone </w:t>
      </w:r>
      <w:r w:rsidR="00927556">
        <w:rPr>
          <w:rFonts w:ascii="Arial" w:hAnsi="Arial" w:cs="Arial"/>
          <w:sz w:val="24"/>
          <w:szCs w:val="24"/>
        </w:rPr>
        <w:t>who is</w:t>
      </w:r>
      <w:r w:rsidR="00BC0EE8">
        <w:rPr>
          <w:rFonts w:ascii="Arial" w:hAnsi="Arial" w:cs="Arial"/>
          <w:sz w:val="24"/>
          <w:szCs w:val="24"/>
        </w:rPr>
        <w:t xml:space="preserve"> struggling?  </w:t>
      </w:r>
    </w:p>
    <w:p w14:paraId="2515921D" w14:textId="77777777" w:rsidR="00B62825" w:rsidRDefault="00B62825" w:rsidP="00B6282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77C1928" w14:textId="7D6B78B0" w:rsidR="006004E6" w:rsidRDefault="000751A7" w:rsidP="006004E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we honor Martin Luther King, Jr., my challenge to you – today and every day – is to find a way</w:t>
      </w:r>
      <w:r w:rsidR="00327F73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“do for others.”  It </w:t>
      </w:r>
      <w:r w:rsidR="00735A0C">
        <w:rPr>
          <w:rFonts w:ascii="Arial" w:hAnsi="Arial" w:cs="Arial"/>
          <w:sz w:val="24"/>
          <w:szCs w:val="24"/>
        </w:rPr>
        <w:t>could</w:t>
      </w:r>
      <w:r>
        <w:rPr>
          <w:rFonts w:ascii="Arial" w:hAnsi="Arial" w:cs="Arial"/>
          <w:sz w:val="24"/>
          <w:szCs w:val="24"/>
        </w:rPr>
        <w:t xml:space="preserve"> </w:t>
      </w:r>
      <w:r w:rsidR="00C24C18">
        <w:rPr>
          <w:rFonts w:ascii="Arial" w:hAnsi="Arial" w:cs="Arial"/>
          <w:sz w:val="24"/>
          <w:szCs w:val="24"/>
        </w:rPr>
        <w:t xml:space="preserve">be </w:t>
      </w:r>
      <w:r>
        <w:rPr>
          <w:rFonts w:ascii="Arial" w:hAnsi="Arial" w:cs="Arial"/>
          <w:sz w:val="24"/>
          <w:szCs w:val="24"/>
        </w:rPr>
        <w:t xml:space="preserve">holding a door open for </w:t>
      </w:r>
      <w:r w:rsidR="008130BC">
        <w:rPr>
          <w:rFonts w:ascii="Arial" w:hAnsi="Arial" w:cs="Arial"/>
          <w:sz w:val="24"/>
          <w:szCs w:val="24"/>
        </w:rPr>
        <w:t xml:space="preserve">people as they enter a building or a room </w:t>
      </w:r>
      <w:r>
        <w:rPr>
          <w:rFonts w:ascii="Arial" w:hAnsi="Arial" w:cs="Arial"/>
          <w:sz w:val="24"/>
          <w:szCs w:val="24"/>
        </w:rPr>
        <w:t xml:space="preserve">or </w:t>
      </w:r>
      <w:r w:rsidR="00DD313B">
        <w:rPr>
          <w:rFonts w:ascii="Arial" w:hAnsi="Arial" w:cs="Arial"/>
          <w:sz w:val="24"/>
          <w:szCs w:val="24"/>
        </w:rPr>
        <w:t>scrapping off the windshield of the car next to you in the parking lot</w:t>
      </w:r>
      <w:r w:rsidR="00C24C18">
        <w:rPr>
          <w:rFonts w:ascii="Arial" w:hAnsi="Arial" w:cs="Arial"/>
          <w:sz w:val="24"/>
          <w:szCs w:val="24"/>
        </w:rPr>
        <w:t xml:space="preserve"> or </w:t>
      </w:r>
      <w:r w:rsidR="00C9267B">
        <w:rPr>
          <w:rFonts w:ascii="Arial" w:hAnsi="Arial" w:cs="Arial"/>
          <w:sz w:val="24"/>
          <w:szCs w:val="24"/>
        </w:rPr>
        <w:t>helping</w:t>
      </w:r>
      <w:r w:rsidR="00C24C18">
        <w:rPr>
          <w:rFonts w:ascii="Arial" w:hAnsi="Arial" w:cs="Arial"/>
          <w:sz w:val="24"/>
          <w:szCs w:val="24"/>
        </w:rPr>
        <w:t xml:space="preserve"> a friend in your program</w:t>
      </w:r>
      <w:r w:rsidR="00C9267B">
        <w:rPr>
          <w:rFonts w:ascii="Arial" w:hAnsi="Arial" w:cs="Arial"/>
          <w:sz w:val="24"/>
          <w:szCs w:val="24"/>
        </w:rPr>
        <w:t xml:space="preserve"> that </w:t>
      </w:r>
      <w:proofErr w:type="gramStart"/>
      <w:r w:rsidR="00C9267B">
        <w:rPr>
          <w:rFonts w:ascii="Arial" w:hAnsi="Arial" w:cs="Arial"/>
          <w:sz w:val="24"/>
          <w:szCs w:val="24"/>
        </w:rPr>
        <w:t>didn’t</w:t>
      </w:r>
      <w:proofErr w:type="gramEnd"/>
      <w:r w:rsidR="00C9267B">
        <w:rPr>
          <w:rFonts w:ascii="Arial" w:hAnsi="Arial" w:cs="Arial"/>
          <w:sz w:val="24"/>
          <w:szCs w:val="24"/>
        </w:rPr>
        <w:t xml:space="preserve"> understand the last assignment</w:t>
      </w:r>
      <w:r w:rsidR="00C24C18">
        <w:rPr>
          <w:rFonts w:ascii="Arial" w:hAnsi="Arial" w:cs="Arial"/>
          <w:sz w:val="24"/>
          <w:szCs w:val="24"/>
        </w:rPr>
        <w:t xml:space="preserve">.  </w:t>
      </w:r>
      <w:r w:rsidR="00DF7CF4">
        <w:rPr>
          <w:rFonts w:ascii="Arial" w:hAnsi="Arial" w:cs="Arial"/>
          <w:sz w:val="24"/>
          <w:szCs w:val="24"/>
        </w:rPr>
        <w:t>T</w:t>
      </w:r>
      <w:r w:rsidR="00C24C18">
        <w:rPr>
          <w:rFonts w:ascii="Arial" w:hAnsi="Arial" w:cs="Arial"/>
          <w:sz w:val="24"/>
          <w:szCs w:val="24"/>
        </w:rPr>
        <w:t xml:space="preserve">he person you help will </w:t>
      </w:r>
      <w:r w:rsidR="00515A5D">
        <w:rPr>
          <w:rFonts w:ascii="Arial" w:hAnsi="Arial" w:cs="Arial"/>
          <w:sz w:val="24"/>
          <w:szCs w:val="24"/>
        </w:rPr>
        <w:t xml:space="preserve">appreciate your </w:t>
      </w:r>
      <w:r w:rsidR="00461953">
        <w:rPr>
          <w:rFonts w:ascii="Arial" w:hAnsi="Arial" w:cs="Arial"/>
          <w:sz w:val="24"/>
          <w:szCs w:val="24"/>
        </w:rPr>
        <w:t>kindness and thoughtfulness</w:t>
      </w:r>
      <w:r w:rsidR="00C24C18">
        <w:rPr>
          <w:rFonts w:ascii="Arial" w:hAnsi="Arial" w:cs="Arial"/>
          <w:sz w:val="24"/>
          <w:szCs w:val="24"/>
        </w:rPr>
        <w:t xml:space="preserve"> and you will be </w:t>
      </w:r>
      <w:r w:rsidR="00185D86">
        <w:rPr>
          <w:rFonts w:ascii="Arial" w:hAnsi="Arial" w:cs="Arial"/>
          <w:sz w:val="24"/>
          <w:szCs w:val="24"/>
        </w:rPr>
        <w:t xml:space="preserve">on your way to </w:t>
      </w:r>
      <w:r w:rsidR="00461953">
        <w:rPr>
          <w:rFonts w:ascii="Arial" w:hAnsi="Arial" w:cs="Arial"/>
          <w:sz w:val="24"/>
          <w:szCs w:val="24"/>
        </w:rPr>
        <w:t xml:space="preserve">finding </w:t>
      </w:r>
      <w:r w:rsidR="00185D86">
        <w:rPr>
          <w:rFonts w:ascii="Arial" w:hAnsi="Arial" w:cs="Arial"/>
          <w:sz w:val="24"/>
          <w:szCs w:val="24"/>
        </w:rPr>
        <w:t xml:space="preserve">inner </w:t>
      </w:r>
      <w:r w:rsidR="00E57131">
        <w:rPr>
          <w:rFonts w:ascii="Arial" w:hAnsi="Arial" w:cs="Arial"/>
          <w:sz w:val="24"/>
          <w:szCs w:val="24"/>
        </w:rPr>
        <w:t>peace</w:t>
      </w:r>
      <w:r w:rsidR="00C24C18">
        <w:rPr>
          <w:rFonts w:ascii="Arial" w:hAnsi="Arial" w:cs="Arial"/>
          <w:sz w:val="24"/>
          <w:szCs w:val="24"/>
        </w:rPr>
        <w:t xml:space="preserve">.  </w:t>
      </w:r>
    </w:p>
    <w:p w14:paraId="35131718" w14:textId="3869B249" w:rsidR="00635463" w:rsidRDefault="00635463" w:rsidP="006004E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E967B2" w14:textId="7F7B5A96" w:rsidR="00635463" w:rsidRDefault="00635463" w:rsidP="006004E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ke care.  </w:t>
      </w:r>
    </w:p>
    <w:p w14:paraId="761ED106" w14:textId="77777777" w:rsidR="00C24C18" w:rsidRPr="00C87E6C" w:rsidRDefault="00C24C18" w:rsidP="006004E6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C24C18" w:rsidRPr="00C87E6C" w:rsidSect="009D427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01787"/>
    <w:multiLevelType w:val="hybridMultilevel"/>
    <w:tmpl w:val="9A483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E5B16"/>
    <w:multiLevelType w:val="hybridMultilevel"/>
    <w:tmpl w:val="2EDAD020"/>
    <w:lvl w:ilvl="0" w:tplc="3E6E5B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76A5A"/>
    <w:multiLevelType w:val="hybridMultilevel"/>
    <w:tmpl w:val="93F82B98"/>
    <w:lvl w:ilvl="0" w:tplc="3E6E5B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U0MDA0MjC1tDRS0lEKTi0uzszPAykwrAUAVEbR5ywAAAA="/>
  </w:docVars>
  <w:rsids>
    <w:rsidRoot w:val="007C65F7"/>
    <w:rsid w:val="0001401F"/>
    <w:rsid w:val="000156A8"/>
    <w:rsid w:val="000751A7"/>
    <w:rsid w:val="000F5B69"/>
    <w:rsid w:val="00162DE5"/>
    <w:rsid w:val="00185D86"/>
    <w:rsid w:val="00187FB5"/>
    <w:rsid w:val="001A211A"/>
    <w:rsid w:val="001D7328"/>
    <w:rsid w:val="002C07E6"/>
    <w:rsid w:val="00327F73"/>
    <w:rsid w:val="00346D01"/>
    <w:rsid w:val="0037499B"/>
    <w:rsid w:val="00385E7B"/>
    <w:rsid w:val="003C544B"/>
    <w:rsid w:val="003C7942"/>
    <w:rsid w:val="003E2D54"/>
    <w:rsid w:val="004604B7"/>
    <w:rsid w:val="00461953"/>
    <w:rsid w:val="00515A5D"/>
    <w:rsid w:val="00542B86"/>
    <w:rsid w:val="0058640C"/>
    <w:rsid w:val="005B744B"/>
    <w:rsid w:val="006004E6"/>
    <w:rsid w:val="006163E4"/>
    <w:rsid w:val="00632FFF"/>
    <w:rsid w:val="00635463"/>
    <w:rsid w:val="00683DE7"/>
    <w:rsid w:val="0068651F"/>
    <w:rsid w:val="006E3320"/>
    <w:rsid w:val="006E6DC3"/>
    <w:rsid w:val="006E6DCD"/>
    <w:rsid w:val="00702B48"/>
    <w:rsid w:val="00735A0C"/>
    <w:rsid w:val="007375DC"/>
    <w:rsid w:val="0074617C"/>
    <w:rsid w:val="007B4970"/>
    <w:rsid w:val="007C65F7"/>
    <w:rsid w:val="007E1DB6"/>
    <w:rsid w:val="007F511D"/>
    <w:rsid w:val="00801963"/>
    <w:rsid w:val="00804089"/>
    <w:rsid w:val="008130BC"/>
    <w:rsid w:val="00822FA6"/>
    <w:rsid w:val="008676C6"/>
    <w:rsid w:val="00886415"/>
    <w:rsid w:val="008A4A75"/>
    <w:rsid w:val="008B4E61"/>
    <w:rsid w:val="008D697B"/>
    <w:rsid w:val="00913FBD"/>
    <w:rsid w:val="009231F0"/>
    <w:rsid w:val="00927556"/>
    <w:rsid w:val="0093229B"/>
    <w:rsid w:val="00936F5C"/>
    <w:rsid w:val="0094758E"/>
    <w:rsid w:val="009569E7"/>
    <w:rsid w:val="009D4279"/>
    <w:rsid w:val="009E566B"/>
    <w:rsid w:val="00A25D31"/>
    <w:rsid w:val="00AA0BB0"/>
    <w:rsid w:val="00AB0DB3"/>
    <w:rsid w:val="00AC5E99"/>
    <w:rsid w:val="00AF11BF"/>
    <w:rsid w:val="00B3577C"/>
    <w:rsid w:val="00B5289B"/>
    <w:rsid w:val="00B62825"/>
    <w:rsid w:val="00BC0EE8"/>
    <w:rsid w:val="00C24C18"/>
    <w:rsid w:val="00C45812"/>
    <w:rsid w:val="00C47963"/>
    <w:rsid w:val="00C74B90"/>
    <w:rsid w:val="00C87E6C"/>
    <w:rsid w:val="00C9267B"/>
    <w:rsid w:val="00D22826"/>
    <w:rsid w:val="00D2504E"/>
    <w:rsid w:val="00D62703"/>
    <w:rsid w:val="00D72154"/>
    <w:rsid w:val="00D8049E"/>
    <w:rsid w:val="00DA34F9"/>
    <w:rsid w:val="00DB779E"/>
    <w:rsid w:val="00DD313B"/>
    <w:rsid w:val="00DF36D6"/>
    <w:rsid w:val="00DF7CF4"/>
    <w:rsid w:val="00E12E79"/>
    <w:rsid w:val="00E56F8A"/>
    <w:rsid w:val="00E57131"/>
    <w:rsid w:val="00EA7D41"/>
    <w:rsid w:val="00ED2838"/>
    <w:rsid w:val="00F51886"/>
    <w:rsid w:val="00F90D94"/>
    <w:rsid w:val="00FA00E5"/>
    <w:rsid w:val="00FB389F"/>
    <w:rsid w:val="00FB4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E0B07"/>
  <w15:chartTrackingRefBased/>
  <w15:docId w15:val="{71188FD8-F9B6-40A8-9C54-6D13BC9CA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4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Fossum</dc:creator>
  <cp:keywords/>
  <dc:description/>
  <cp:lastModifiedBy>Amy Gough</cp:lastModifiedBy>
  <cp:revision>2</cp:revision>
  <cp:lastPrinted>2021-01-16T15:25:00Z</cp:lastPrinted>
  <dcterms:created xsi:type="dcterms:W3CDTF">2021-01-18T14:52:00Z</dcterms:created>
  <dcterms:modified xsi:type="dcterms:W3CDTF">2021-01-18T14:52:00Z</dcterms:modified>
</cp:coreProperties>
</file>